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71778D" w14:textId="77777777" w:rsidR="002D5F0C" w:rsidRDefault="00000000">
      <w:pPr>
        <w:spacing w:after="474" w:line="259" w:lineRule="auto"/>
        <w:ind w:left="31" w:firstLine="0"/>
        <w:jc w:val="center"/>
      </w:pPr>
      <w:r>
        <w:rPr>
          <w:rFonts w:ascii="Times New Roman" w:eastAsia="Times New Roman" w:hAnsi="Times New Roman" w:cs="Times New Roman"/>
          <w:sz w:val="10"/>
        </w:rPr>
        <w:t xml:space="preserve"> </w:t>
      </w:r>
    </w:p>
    <w:p w14:paraId="1D045CF4" w14:textId="77777777" w:rsidR="002D5F0C" w:rsidRDefault="00000000">
      <w:pPr>
        <w:spacing w:after="0" w:line="259" w:lineRule="auto"/>
        <w:ind w:left="204" w:firstLine="0"/>
      </w:pPr>
      <w:r>
        <w:rPr>
          <w:sz w:val="40"/>
        </w:rPr>
        <w:t>QUT DROID RACING CHALLENGE 2024 - TERMS AND CONDITIONS OF PARTICIPATION</w:t>
      </w:r>
      <w:r>
        <w:rPr>
          <w:sz w:val="52"/>
        </w:rPr>
        <w:t xml:space="preserve"> </w:t>
      </w:r>
    </w:p>
    <w:p w14:paraId="4B6EB284" w14:textId="77777777" w:rsidR="002D5F0C" w:rsidRDefault="00000000">
      <w:pPr>
        <w:spacing w:after="283" w:line="259" w:lineRule="auto"/>
        <w:ind w:left="-29" w:right="-37" w:firstLine="0"/>
      </w:pPr>
      <w:r>
        <w:rPr>
          <w:noProof/>
        </w:rPr>
        <mc:AlternateContent>
          <mc:Choice Requires="wpg">
            <w:drawing>
              <wp:inline distT="0" distB="0" distL="0" distR="0" wp14:anchorId="5533414C" wp14:editId="2A5CDB80">
                <wp:extent cx="6684010" cy="18288"/>
                <wp:effectExtent l="0" t="0" r="0" b="0"/>
                <wp:docPr id="1204" name="Group 1204"/>
                <wp:cNvGraphicFramePr/>
                <a:graphic xmlns:a="http://schemas.openxmlformats.org/drawingml/2006/main">
                  <a:graphicData uri="http://schemas.microsoft.com/office/word/2010/wordprocessingGroup">
                    <wpg:wgp>
                      <wpg:cNvGrpSpPr/>
                      <wpg:grpSpPr>
                        <a:xfrm>
                          <a:off x="0" y="0"/>
                          <a:ext cx="6684010" cy="18288"/>
                          <a:chOff x="0" y="0"/>
                          <a:chExt cx="6684010" cy="18288"/>
                        </a:xfrm>
                      </wpg:grpSpPr>
                      <wps:wsp>
                        <wps:cNvPr id="1517" name="Shape 1517"/>
                        <wps:cNvSpPr/>
                        <wps:spPr>
                          <a:xfrm>
                            <a:off x="0" y="0"/>
                            <a:ext cx="6684010" cy="18288"/>
                          </a:xfrm>
                          <a:custGeom>
                            <a:avLst/>
                            <a:gdLst/>
                            <a:ahLst/>
                            <a:cxnLst/>
                            <a:rect l="0" t="0" r="0" b="0"/>
                            <a:pathLst>
                              <a:path w="6684010" h="18288">
                                <a:moveTo>
                                  <a:pt x="0" y="0"/>
                                </a:moveTo>
                                <a:lnTo>
                                  <a:pt x="6684010" y="0"/>
                                </a:lnTo>
                                <a:lnTo>
                                  <a:pt x="6684010"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204" style="width:526.3pt;height:1.44pt;mso-position-horizontal-relative:char;mso-position-vertical-relative:line" coordsize="66840,182">
                <v:shape id="Shape 1518" style="position:absolute;width:66840;height:182;left:0;top:0;" coordsize="6684010,18288" path="m0,0l6684010,0l6684010,18288l0,18288l0,0">
                  <v:stroke weight="0pt" endcap="flat" joinstyle="miter" miterlimit="10" on="false" color="#000000" opacity="0"/>
                  <v:fill on="true" color="#000000"/>
                </v:shape>
              </v:group>
            </w:pict>
          </mc:Fallback>
        </mc:AlternateContent>
      </w:r>
    </w:p>
    <w:p w14:paraId="70C33C6E" w14:textId="77777777" w:rsidR="002D5F0C" w:rsidRDefault="00000000">
      <w:pPr>
        <w:spacing w:after="159"/>
        <w:ind w:left="0" w:firstLine="0"/>
      </w:pPr>
      <w:r>
        <w:t xml:space="preserve">This form must be completed before you will be able to participate in any activity of the Event. </w:t>
      </w:r>
    </w:p>
    <w:p w14:paraId="0CF236EF" w14:textId="77777777" w:rsidR="002D5F0C" w:rsidRDefault="00000000">
      <w:pPr>
        <w:spacing w:after="195"/>
        <w:ind w:left="0" w:firstLine="0"/>
      </w:pPr>
      <w:r>
        <w:t xml:space="preserve">In consideration for participating in the QUT Droid Racing Challenge 2024 (“the Event”), I agree to the following Terms and Conditions: </w:t>
      </w:r>
    </w:p>
    <w:p w14:paraId="433222C0" w14:textId="77777777" w:rsidR="002D5F0C" w:rsidRDefault="00000000">
      <w:pPr>
        <w:numPr>
          <w:ilvl w:val="0"/>
          <w:numId w:val="1"/>
        </w:numPr>
        <w:ind w:hanging="360"/>
      </w:pPr>
      <w:r>
        <w:t xml:space="preserve">I have read and accept the information for the Event. </w:t>
      </w:r>
    </w:p>
    <w:p w14:paraId="756BF4DE" w14:textId="77777777" w:rsidR="002D5F0C" w:rsidRDefault="00000000">
      <w:pPr>
        <w:numPr>
          <w:ilvl w:val="0"/>
          <w:numId w:val="1"/>
        </w:numPr>
        <w:ind w:hanging="360"/>
      </w:pPr>
      <w:r>
        <w:t xml:space="preserve">I acknowledge that I am participating in the Event voluntarily and at my own risk and accept that participating in the Event may involve a real risk of serious injury or even death from various causes including (but not limited to) improper use of electrical equipment, dehydration, and accidents with other participants, spectators or road users. </w:t>
      </w:r>
    </w:p>
    <w:p w14:paraId="499DCFAD" w14:textId="77777777" w:rsidR="002D5F0C" w:rsidRDefault="00000000">
      <w:pPr>
        <w:numPr>
          <w:ilvl w:val="0"/>
          <w:numId w:val="1"/>
        </w:numPr>
        <w:ind w:hanging="360"/>
      </w:pPr>
      <w:r>
        <w:t xml:space="preserve">I acknowledge that the Event organisers reserve the right to change the length or route of the course and other details of the Event without notice, particularly in the case of bad weather. </w:t>
      </w:r>
    </w:p>
    <w:p w14:paraId="4634F065" w14:textId="77777777" w:rsidR="002D5F0C" w:rsidRDefault="00000000">
      <w:pPr>
        <w:numPr>
          <w:ilvl w:val="0"/>
          <w:numId w:val="1"/>
        </w:numPr>
        <w:ind w:hanging="360"/>
      </w:pPr>
      <w:r>
        <w:t xml:space="preserve">I agree that if I am a QUT employee that I am participating voluntarily in this Event as a private citizen, and not as a requirement or part of my employment at QUT. </w:t>
      </w:r>
    </w:p>
    <w:p w14:paraId="77F736A5" w14:textId="77777777" w:rsidR="002D5F0C" w:rsidRDefault="00000000">
      <w:pPr>
        <w:numPr>
          <w:ilvl w:val="0"/>
          <w:numId w:val="1"/>
        </w:numPr>
        <w:ind w:hanging="360"/>
      </w:pPr>
      <w:r>
        <w:t xml:space="preserve">I agree to indemnify and keep indemnified QUT, its officers and employees and QUT Robotics Club, against all claims, losses, damages, costs and expenses (including all consequential, indirect, or economic loss, loss or opportunity, revenue, profit, data, use) brought or made against QUT or any third party by any person in respect of: </w:t>
      </w:r>
    </w:p>
    <w:p w14:paraId="61F83D9E" w14:textId="77777777" w:rsidR="002D5F0C" w:rsidRDefault="00000000">
      <w:pPr>
        <w:numPr>
          <w:ilvl w:val="1"/>
          <w:numId w:val="1"/>
        </w:numPr>
        <w:ind w:hanging="360"/>
      </w:pPr>
      <w:r>
        <w:t>any personal injury (including death) arising from or in connection with the Event which is caused by any act or omission by me (including any negligence, unlawful or wilful misconduct</w:t>
      </w:r>
      <w:proofErr w:type="gramStart"/>
      <w:r>
        <w:t>);</w:t>
      </w:r>
      <w:proofErr w:type="gramEnd"/>
      <w:r>
        <w:t xml:space="preserve"> </w:t>
      </w:r>
    </w:p>
    <w:p w14:paraId="0B60C2F9" w14:textId="77777777" w:rsidR="002D5F0C" w:rsidRDefault="00000000">
      <w:pPr>
        <w:numPr>
          <w:ilvl w:val="1"/>
          <w:numId w:val="1"/>
        </w:numPr>
        <w:ind w:hanging="360"/>
      </w:pPr>
      <w:r>
        <w:t xml:space="preserve">any liability incurred by QUT for reason of any break by me of these terms and conditions or the rules and regulations of the Event; or </w:t>
      </w:r>
    </w:p>
    <w:p w14:paraId="1A248581" w14:textId="77777777" w:rsidR="002D5F0C" w:rsidRDefault="00000000">
      <w:pPr>
        <w:numPr>
          <w:ilvl w:val="1"/>
          <w:numId w:val="1"/>
        </w:numPr>
        <w:ind w:hanging="360"/>
      </w:pPr>
      <w:r>
        <w:rPr>
          <w:noProof/>
        </w:rPr>
        <mc:AlternateContent>
          <mc:Choice Requires="wpg">
            <w:drawing>
              <wp:anchor distT="0" distB="0" distL="114300" distR="114300" simplePos="0" relativeHeight="251658240" behindDoc="0" locked="0" layoutInCell="1" allowOverlap="1" wp14:anchorId="475D7DA3" wp14:editId="68A9C2A2">
                <wp:simplePos x="0" y="0"/>
                <wp:positionH relativeFrom="page">
                  <wp:posOffset>438912</wp:posOffset>
                </wp:positionH>
                <wp:positionV relativeFrom="page">
                  <wp:posOffset>458724</wp:posOffset>
                </wp:positionV>
                <wp:extent cx="6684010" cy="18288"/>
                <wp:effectExtent l="0" t="0" r="0" b="0"/>
                <wp:wrapTopAndBottom/>
                <wp:docPr id="1203" name="Group 1203"/>
                <wp:cNvGraphicFramePr/>
                <a:graphic xmlns:a="http://schemas.openxmlformats.org/drawingml/2006/main">
                  <a:graphicData uri="http://schemas.microsoft.com/office/word/2010/wordprocessingGroup">
                    <wpg:wgp>
                      <wpg:cNvGrpSpPr/>
                      <wpg:grpSpPr>
                        <a:xfrm>
                          <a:off x="0" y="0"/>
                          <a:ext cx="6684010" cy="18288"/>
                          <a:chOff x="0" y="0"/>
                          <a:chExt cx="6684010" cy="18288"/>
                        </a:xfrm>
                      </wpg:grpSpPr>
                      <wps:wsp>
                        <wps:cNvPr id="1519" name="Shape 1519"/>
                        <wps:cNvSpPr/>
                        <wps:spPr>
                          <a:xfrm>
                            <a:off x="0" y="0"/>
                            <a:ext cx="6684010" cy="18288"/>
                          </a:xfrm>
                          <a:custGeom>
                            <a:avLst/>
                            <a:gdLst/>
                            <a:ahLst/>
                            <a:cxnLst/>
                            <a:rect l="0" t="0" r="0" b="0"/>
                            <a:pathLst>
                              <a:path w="6684010" h="18288">
                                <a:moveTo>
                                  <a:pt x="0" y="0"/>
                                </a:moveTo>
                                <a:lnTo>
                                  <a:pt x="6684010" y="0"/>
                                </a:lnTo>
                                <a:lnTo>
                                  <a:pt x="6684010"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03" style="width:526.3pt;height:1.44pt;position:absolute;mso-position-horizontal-relative:page;mso-position-horizontal:absolute;margin-left:34.56pt;mso-position-vertical-relative:page;margin-top:36.12pt;" coordsize="66840,182">
                <v:shape id="Shape 1520" style="position:absolute;width:66840;height:182;left:0;top:0;" coordsize="6684010,18288" path="m0,0l6684010,0l6684010,18288l0,18288l0,0">
                  <v:stroke weight="0pt" endcap="flat" joinstyle="miter" miterlimit="10" on="false" color="#000000" opacity="0"/>
                  <v:fill on="true" color="#000000"/>
                </v:shape>
                <w10:wrap type="topAndBottom"/>
              </v:group>
            </w:pict>
          </mc:Fallback>
        </mc:AlternateContent>
      </w:r>
      <w:r>
        <w:t xml:space="preserve">any loss, damage or injury of a non-personal nature caused by any act or omission by me (including any negligence, unlawful or wilful misconduct) in respect of the Event. </w:t>
      </w:r>
    </w:p>
    <w:p w14:paraId="06225E70" w14:textId="77777777" w:rsidR="002D5F0C" w:rsidRDefault="00000000">
      <w:pPr>
        <w:numPr>
          <w:ilvl w:val="0"/>
          <w:numId w:val="1"/>
        </w:numPr>
        <w:ind w:hanging="360"/>
      </w:pPr>
      <w:r>
        <w:t xml:space="preserve">I also agree to release QUT and QUT Robotics Club from any liability for any loss, injury, damage or death which I may suffer or incur directly or indirectly arising from my participation in the Event. This release will extend to and include any organisers, sponsors, partners or volunteers of the Event, including owners of the land on which the Event is </w:t>
      </w:r>
      <w:proofErr w:type="gramStart"/>
      <w:r>
        <w:t>conducted</w:t>
      </w:r>
      <w:proofErr w:type="gramEnd"/>
      <w:r>
        <w:t xml:space="preserve"> or which is involved directly or indirectly with the Event in any manner. </w:t>
      </w:r>
    </w:p>
    <w:p w14:paraId="6F8DA77B" w14:textId="77777777" w:rsidR="002D5F0C" w:rsidRDefault="00000000">
      <w:pPr>
        <w:numPr>
          <w:ilvl w:val="0"/>
          <w:numId w:val="1"/>
        </w:numPr>
        <w:ind w:hanging="360"/>
      </w:pPr>
      <w:r>
        <w:t xml:space="preserve">I must </w:t>
      </w:r>
      <w:proofErr w:type="gramStart"/>
      <w:r>
        <w:t>at all times</w:t>
      </w:r>
      <w:proofErr w:type="gramEnd"/>
      <w:r>
        <w:t xml:space="preserve"> comply with QUT or QUT Robotics Club direction during the Event, including without limitation with respect to issues regarding my health and safety. </w:t>
      </w:r>
    </w:p>
    <w:p w14:paraId="285F0DC0" w14:textId="77777777" w:rsidR="002D5F0C" w:rsidRDefault="00000000">
      <w:pPr>
        <w:numPr>
          <w:ilvl w:val="0"/>
          <w:numId w:val="1"/>
        </w:numPr>
        <w:ind w:hanging="360"/>
      </w:pPr>
      <w:r>
        <w:t xml:space="preserve">I give permission for QUT to use my name and picture in broadcast, television or written accounts of the Event or promotions of future QUT events. All images will become the property of QUT for its use, reproduction and publication for an unlimited period and without any further reference, payment or other compensation to me. </w:t>
      </w:r>
    </w:p>
    <w:p w14:paraId="619F4029" w14:textId="77777777" w:rsidR="002D5F0C" w:rsidRDefault="00000000">
      <w:pPr>
        <w:numPr>
          <w:ilvl w:val="0"/>
          <w:numId w:val="1"/>
        </w:numPr>
        <w:spacing w:after="182"/>
        <w:ind w:hanging="360"/>
      </w:pPr>
      <w:r>
        <w:t xml:space="preserve">I give permission to QUT to use my contact details to contact me about future Robotics events, with the option of being able to opt out of being contacted if I choose to do so at any point. </w:t>
      </w:r>
    </w:p>
    <w:p w14:paraId="356D54B0" w14:textId="77777777" w:rsidR="002D5F0C" w:rsidRDefault="00000000">
      <w:pPr>
        <w:spacing w:after="140" w:line="259" w:lineRule="auto"/>
        <w:ind w:left="4" w:firstLine="0"/>
        <w:jc w:val="center"/>
      </w:pPr>
      <w:r>
        <w:rPr>
          <w:b/>
          <w:sz w:val="24"/>
        </w:rPr>
        <w:t xml:space="preserve">PLEASE PRINT CLEARLY AND COMPLETE ALL REGISTRATION FIELDS </w:t>
      </w:r>
    </w:p>
    <w:p w14:paraId="3E56BE14" w14:textId="77777777" w:rsidR="002D5F0C" w:rsidRDefault="00000000">
      <w:pPr>
        <w:spacing w:after="159"/>
        <w:ind w:left="0" w:firstLine="0"/>
      </w:pPr>
      <w:r>
        <w:lastRenderedPageBreak/>
        <w:t xml:space="preserve">By signing this document, I acknowledge that I have read carefully, understood and agree to be bound by the Terms and Conditions set out above for my participation in the </w:t>
      </w:r>
      <w:r>
        <w:rPr>
          <w:b/>
        </w:rPr>
        <w:t>Event. **</w:t>
      </w:r>
      <w:r>
        <w:t xml:space="preserve"> </w:t>
      </w:r>
    </w:p>
    <w:p w14:paraId="20C6CC73" w14:textId="77777777" w:rsidR="002D5F0C" w:rsidRDefault="00000000">
      <w:pPr>
        <w:spacing w:after="218" w:line="259" w:lineRule="auto"/>
        <w:ind w:left="0" w:firstLine="0"/>
      </w:pPr>
      <w:r>
        <w:rPr>
          <w:b/>
        </w:rPr>
        <w:t>** NOTE:</w:t>
      </w:r>
      <w:r>
        <w:t xml:space="preserve"> </w:t>
      </w:r>
      <w:r>
        <w:rPr>
          <w:u w:val="single" w:color="000000"/>
        </w:rPr>
        <w:t>If you are under 18 years of age, please obtain Parent/Guardian consent.</w:t>
      </w:r>
      <w:r>
        <w:t xml:space="preserve"> </w:t>
      </w:r>
    </w:p>
    <w:p w14:paraId="059E20B0" w14:textId="09E7CD58" w:rsidR="002D5F0C" w:rsidRDefault="00000000">
      <w:pPr>
        <w:tabs>
          <w:tab w:val="center" w:pos="1163"/>
          <w:tab w:val="center" w:pos="1991"/>
          <w:tab w:val="center" w:pos="3233"/>
          <w:tab w:val="center" w:pos="4005"/>
          <w:tab w:val="center" w:pos="7417"/>
        </w:tabs>
        <w:spacing w:after="76"/>
        <w:ind w:left="0" w:firstLine="0"/>
      </w:pPr>
      <w:r>
        <w:t xml:space="preserve">I am:    </w:t>
      </w:r>
      <w:r>
        <w:tab/>
      </w:r>
      <w:r>
        <w:rPr>
          <w:noProof/>
        </w:rPr>
        <mc:AlternateContent>
          <mc:Choice Requires="wpg">
            <w:drawing>
              <wp:inline distT="0" distB="0" distL="0" distR="0" wp14:anchorId="539CBAAF" wp14:editId="30AF6025">
                <wp:extent cx="276225" cy="238124"/>
                <wp:effectExtent l="0" t="0" r="28575" b="10160"/>
                <wp:docPr id="1205" name="Group 1205"/>
                <wp:cNvGraphicFramePr/>
                <a:graphic xmlns:a="http://schemas.openxmlformats.org/drawingml/2006/main">
                  <a:graphicData uri="http://schemas.microsoft.com/office/word/2010/wordprocessingGroup">
                    <wpg:wgp>
                      <wpg:cNvGrpSpPr/>
                      <wpg:grpSpPr>
                        <a:xfrm>
                          <a:off x="0" y="0"/>
                          <a:ext cx="276225" cy="238124"/>
                          <a:chOff x="0" y="0"/>
                          <a:chExt cx="276225" cy="238124"/>
                        </a:xfrm>
                        <a:solidFill>
                          <a:schemeClr val="tx1"/>
                        </a:solidFill>
                      </wpg:grpSpPr>
                      <wps:wsp>
                        <wps:cNvPr id="180" name="Shape 180"/>
                        <wps:cNvSpPr/>
                        <wps:spPr>
                          <a:xfrm>
                            <a:off x="0" y="0"/>
                            <a:ext cx="276225" cy="238124"/>
                          </a:xfrm>
                          <a:custGeom>
                            <a:avLst/>
                            <a:gdLst/>
                            <a:ahLst/>
                            <a:cxnLst/>
                            <a:rect l="0" t="0" r="0" b="0"/>
                            <a:pathLst>
                              <a:path w="276225" h="238124">
                                <a:moveTo>
                                  <a:pt x="0" y="238124"/>
                                </a:moveTo>
                                <a:lnTo>
                                  <a:pt x="276225" y="238124"/>
                                </a:lnTo>
                                <a:lnTo>
                                  <a:pt x="276225" y="0"/>
                                </a:lnTo>
                                <a:lnTo>
                                  <a:pt x="0" y="0"/>
                                </a:lnTo>
                                <a:close/>
                              </a:path>
                            </a:pathLst>
                          </a:custGeom>
                          <a:grpFill/>
                          <a:ln w="190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C6A24B5" id="Group 1205" o:spid="_x0000_s1026" style="width:21.75pt;height:18.75pt;mso-position-horizontal-relative:char;mso-position-vertical-relative:line" coordsize="276225,238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">
                <v:shape id="Shape 180" o:spid="_x0000_s1027" style="position:absolute;width:276225;height:238124;visibility:visible;mso-wrap-style:square;v-text-anchor:top" coordsize="276225,238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" path="m,238124r276225,l276225,,,,,238124xe" filled="f" strokeweight="1.5pt">
                  <v:stroke miterlimit="83231f" joinstyle="miter"/>
                  <v:path arrowok="t" textboxrect="0,0,276225,238124"/>
                </v:shape>
                <w10:anchorlock/>
              </v:group>
            </w:pict>
          </mc:Fallback>
        </mc:AlternateContent>
      </w:r>
      <w:r>
        <w:tab/>
        <w:t xml:space="preserve">18 or over </w:t>
      </w:r>
      <w:r>
        <w:tab/>
      </w:r>
      <w:r>
        <w:rPr>
          <w:noProof/>
        </w:rPr>
        <mc:AlternateContent>
          <mc:Choice Requires="wpg">
            <w:drawing>
              <wp:inline distT="0" distB="0" distL="0" distR="0" wp14:anchorId="68804E28" wp14:editId="1D434FA4">
                <wp:extent cx="276225" cy="238125"/>
                <wp:effectExtent l="0" t="0" r="0" b="0"/>
                <wp:docPr id="1206" name="Group 1206"/>
                <wp:cNvGraphicFramePr/>
                <a:graphic xmlns:a="http://schemas.openxmlformats.org/drawingml/2006/main">
                  <a:graphicData uri="http://schemas.microsoft.com/office/word/2010/wordprocessingGroup">
                    <wpg:wgp>
                      <wpg:cNvGrpSpPr/>
                      <wpg:grpSpPr>
                        <a:xfrm>
                          <a:off x="0" y="0"/>
                          <a:ext cx="276225" cy="238125"/>
                          <a:chOff x="0" y="0"/>
                          <a:chExt cx="276225" cy="238125"/>
                        </a:xfrm>
                      </wpg:grpSpPr>
                      <wps:wsp>
                        <wps:cNvPr id="181" name="Shape 181"/>
                        <wps:cNvSpPr/>
                        <wps:spPr>
                          <a:xfrm>
                            <a:off x="0" y="0"/>
                            <a:ext cx="276225" cy="238125"/>
                          </a:xfrm>
                          <a:custGeom>
                            <a:avLst/>
                            <a:gdLst/>
                            <a:ahLst/>
                            <a:cxnLst/>
                            <a:rect l="0" t="0" r="0" b="0"/>
                            <a:pathLst>
                              <a:path w="276225" h="238125">
                                <a:moveTo>
                                  <a:pt x="0" y="238125"/>
                                </a:moveTo>
                                <a:lnTo>
                                  <a:pt x="276225" y="238125"/>
                                </a:lnTo>
                                <a:lnTo>
                                  <a:pt x="276225" y="0"/>
                                </a:lnTo>
                                <a:lnTo>
                                  <a:pt x="0" y="0"/>
                                </a:lnTo>
                                <a:close/>
                              </a:path>
                            </a:pathLst>
                          </a:custGeom>
                          <a:ln w="190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06" style="width:21.75pt;height:18.75pt;mso-position-horizontal-relative:char;mso-position-vertical-relative:line" coordsize="2762,2381">
                <v:shape id="Shape 181" style="position:absolute;width:2762;height:2381;left:0;top:0;" coordsize="276225,238125" path="m0,238125l276225,238125l276225,0l0,0x">
                  <v:stroke weight="1.5pt" endcap="flat" joinstyle="miter" miterlimit="10" on="true" color="#000000"/>
                  <v:fill on="false" color="#000000" opacity="0"/>
                </v:shape>
              </v:group>
            </w:pict>
          </mc:Fallback>
        </mc:AlternateContent>
      </w:r>
      <w:r>
        <w:tab/>
        <w:t xml:space="preserve">under 18 </w:t>
      </w:r>
      <w:r>
        <w:tab/>
        <w:t xml:space="preserve">Date: </w:t>
      </w:r>
      <w:r w:rsidR="006550E4">
        <w:t xml:space="preserve">5/07/2024                              </w:t>
      </w:r>
      <w:r>
        <w:t xml:space="preserve">Time: </w:t>
      </w:r>
      <w:r w:rsidR="006550E4">
        <w:t xml:space="preserve"> 8.20p.m</w:t>
      </w:r>
    </w:p>
    <w:p w14:paraId="1E58A94D" w14:textId="5724D12C" w:rsidR="002D5F0C" w:rsidRDefault="006550E4">
      <w:pPr>
        <w:spacing w:after="175" w:line="259" w:lineRule="auto"/>
        <w:ind w:left="0" w:firstLine="0"/>
      </w:pPr>
      <w:r>
        <w:rPr>
          <w:noProof/>
        </w:rPr>
        <mc:AlternateContent>
          <mc:Choice Requires="wpi">
            <w:drawing>
              <wp:anchor distT="0" distB="0" distL="114300" distR="114300" simplePos="0" relativeHeight="251659264" behindDoc="0" locked="0" layoutInCell="1" allowOverlap="1" wp14:anchorId="3A795B87" wp14:editId="1ACC99BA">
                <wp:simplePos x="0" y="0"/>
                <wp:positionH relativeFrom="column">
                  <wp:posOffset>4307985</wp:posOffset>
                </wp:positionH>
                <wp:positionV relativeFrom="paragraph">
                  <wp:posOffset>162700</wp:posOffset>
                </wp:positionV>
                <wp:extent cx="1264680" cy="186120"/>
                <wp:effectExtent l="57150" t="57150" r="0" b="42545"/>
                <wp:wrapNone/>
                <wp:docPr id="982403508" name="Ink 5"/>
                <wp:cNvGraphicFramePr/>
                <a:graphic xmlns:a="http://schemas.openxmlformats.org/drawingml/2006/main">
                  <a:graphicData uri="http://schemas.microsoft.com/office/word/2010/wordprocessingInk">
                    <w14:contentPart bwMode="auto" r:id="rId5">
                      <w14:nvContentPartPr>
                        <w14:cNvContentPartPr/>
                      </w14:nvContentPartPr>
                      <w14:xfrm>
                        <a:off x="0" y="0"/>
                        <a:ext cx="1264680" cy="186120"/>
                      </w14:xfrm>
                    </w14:contentPart>
                  </a:graphicData>
                </a:graphic>
              </wp:anchor>
            </w:drawing>
          </mc:Choice>
          <mc:Fallback>
            <w:pict>
              <v:shapetype w14:anchorId="16B446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338.5pt;margin-top:12.1pt;width:101pt;height:16.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">
                <v:imagedata r:id="rId6" o:title=""/>
              </v:shape>
            </w:pict>
          </mc:Fallback>
        </mc:AlternateContent>
      </w:r>
      <w:r w:rsidR="00000000">
        <w:t xml:space="preserve"> </w:t>
      </w:r>
    </w:p>
    <w:p w14:paraId="4A63ACA3" w14:textId="793B2FCA" w:rsidR="002D5F0C" w:rsidRDefault="006550E4">
      <w:pPr>
        <w:tabs>
          <w:tab w:val="center" w:pos="4321"/>
          <w:tab w:val="center" w:pos="5041"/>
          <w:tab w:val="center" w:pos="5761"/>
          <w:tab w:val="center" w:pos="8288"/>
        </w:tabs>
        <w:spacing w:after="174"/>
        <w:ind w:left="0" w:firstLine="0"/>
      </w:pPr>
      <w:r>
        <w:t>Jevi Waugh</w:t>
      </w:r>
      <w:r w:rsidR="00000000">
        <w:tab/>
        <w:t xml:space="preserve"> </w:t>
      </w:r>
      <w:r w:rsidR="00000000">
        <w:tab/>
        <w:t xml:space="preserve"> </w:t>
      </w:r>
      <w:r w:rsidR="00000000">
        <w:tab/>
        <w:t xml:space="preserve"> </w:t>
      </w:r>
      <w:r w:rsidR="00000000">
        <w:tab/>
        <w:t xml:space="preserve">_________________________________ </w:t>
      </w:r>
    </w:p>
    <w:p w14:paraId="6CE2D5DC" w14:textId="77777777" w:rsidR="002D5F0C" w:rsidRDefault="00000000">
      <w:pPr>
        <w:tabs>
          <w:tab w:val="center" w:pos="4321"/>
          <w:tab w:val="center" w:pos="5041"/>
          <w:tab w:val="center" w:pos="5761"/>
          <w:tab w:val="right" w:pos="10460"/>
        </w:tabs>
        <w:ind w:left="0" w:firstLine="0"/>
      </w:pPr>
      <w:r>
        <w:t xml:space="preserve">Name of Individual or Parent/Guardian   </w:t>
      </w:r>
      <w:r>
        <w:tab/>
        <w:t xml:space="preserve"> </w:t>
      </w:r>
      <w:r>
        <w:tab/>
        <w:t xml:space="preserve"> </w:t>
      </w:r>
      <w:r>
        <w:tab/>
        <w:t xml:space="preserve"> </w:t>
      </w:r>
      <w:r>
        <w:tab/>
        <w:t xml:space="preserve">Signature of Individual or Parent/Guardian </w:t>
      </w:r>
    </w:p>
    <w:sectPr w:rsidR="002D5F0C">
      <w:pgSz w:w="11906" w:h="16838"/>
      <w:pgMar w:top="1440" w:right="727" w:bottom="144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04FD7"/>
    <w:multiLevelType w:val="hybridMultilevel"/>
    <w:tmpl w:val="6292F492"/>
    <w:lvl w:ilvl="0" w:tplc="48CC157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802467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4B8321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95E489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ED85DC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42476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3B6CB0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A0ED6F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124A03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791947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zsTC2NLawNDI2NzNU0lEKTi0uzszPAykwrAUAwMbsvSwAAAA="/>
  </w:docVars>
  <w:rsids>
    <w:rsidRoot w:val="002D5F0C"/>
    <w:rsid w:val="001F0CAB"/>
    <w:rsid w:val="002D5F0C"/>
    <w:rsid w:val="006550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F757C"/>
  <w15:docId w15:val="{E5120DB9-2DC8-4A4B-B938-EBF2EC99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4" w:line="258" w:lineRule="auto"/>
      <w:ind w:left="370" w:hanging="370"/>
    </w:pPr>
    <w:rPr>
      <w:rFonts w:ascii="Calibri" w:eastAsia="Calibri" w:hAnsi="Calibri" w:cs="Calibri"/>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4"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05T10:20:55.126"/>
    </inkml:context>
    <inkml:brush xml:id="br0">
      <inkml:brushProperty name="width" value="0.05" units="cm"/>
      <inkml:brushProperty name="height" value="0.05" units="cm"/>
    </inkml:brush>
  </inkml:definitions>
  <inkml:trace contextRef="#ctx0" brushRef="#br0">363 256 24575,'0'20'0,"0"0"0,2 1 0,0-1 0,1 0 0,1 0 0,10 29 0,-14-48 0,1 1 0,-1-1 0,0 0 0,1 0 0,-1 0 0,1 0 0,-1 0 0,1 1 0,0-1 0,-1 0 0,1 0 0,0 0 0,0-1 0,0 1 0,0 0 0,0 0 0,0 0 0,0-1 0,0 1 0,0 0 0,0-1 0,0 1 0,0-1 0,2 1 0,20-12 0,-22 10 0,1 0 0,-1 0 0,1-1 0,0 1 0,-1 0 0,1 1 0,0-1 0,0 0 0,0 0 0,0 1 0,-1-1 0,4 0 0,-2 4 0,-1 0 0,0-1 0,0 1 0,0 0 0,-1 0 0,1 0 0,0 0 0,-1 0 0,0 1 0,1 5 0,8 13 0,-10-21 0,0-1 0,1 1 0,-1 0 0,0-1 0,1 1 0,-1-1 0,1 1 0,-1-1 0,1 1 0,-1-1 0,1 1 0,-1-1 0,1 1 0,-1-1 0,1 1 0,0-1 0,-1 0 0,1 1 0,0-1 0,-1 0 0,1 0 0,0 0 0,-1 1 0,1-1 0,0 0 0,-1 0 0,1 0 0,0 0 0,0 0 0,-1 0 0,1 0 0,0-1 0,1 0 0,-1 0 0,0 0 0,-1 0 0,1 0 0,0 0 0,0 0 0,0-1 0,-1 1 0,1 0 0,0-1 0,-1 1 0,0 0 0,1-1 0,-1-1 0,7-52 0,-8 44 0,0 0 0,0 1 0,-1-1 0,-1 1 0,1-1 0,-2 1 0,-6-15 0,-11-44 0,20 66 0,1 0 0,0 0 0,-1 0 0,1 0 0,0 0 0,1 0 0,-1 0 0,1 0 0,-1 1 0,1-1 0,0 0 0,0 0 0,0 0 0,0 0 0,1 1 0,-1-1 0,1 1 0,2-5 0,0 3 0,1 0 0,-1 0 0,0 1 0,1-1 0,0 1 0,0 0 0,0 0 0,0 1 0,7-3 0,11-3 0,1 2 0,0 1 0,39-5 0,-53 9 0,152-11 0,229 11 0,-193 5 0,-69-5 0,0-7 0,184-33 0,31-28 0,-324 66 0,-20 3 0,0 0 0,0 0 0,0 0 0,0 1 0,0-1 0,-1 0 0,1 0 0,0 0 0,0 0 0,0 0 0,0 0 0,0 0 0,0 0 0,0 0 0,0 0 0,0 0 0,0 0 0,0 0 0,0 0 0,0 0 0,0 1 0,0-1 0,1 0 0,-1 0 0,0 0 0,0 0 0,0 0 0,0 0 0,0 0 0,0 0 0,0 0 0,0 0 0,0 0 0,0 0 0,0 0 0,0 0 0,0 0 0,0 0 0,0 0 0,0 0 0,0 0 0,0 0 0,0 1 0,0-1 0,1 0 0,-1 0 0,0 0 0,0 0 0,0 0 0,-31 12 0,-124 28 0,-279 38 0,-167-24 0,164-19 0,424-33 0,1-2 0,0 2 0,0 0 0,0 0 0,-23 8 0,30-4 0,14-1 0,16-1 0,74-4 0,-94 0 0,1 0 0,-1-1 0,1 1 0,-1-1 0,0 0 0,0-1 0,1 1 0,-1-1 0,0 0 0,9-5 0,-25 22 0,1 0 0,1 0 0,0 1 0,1 1 0,1-1 0,1 1 0,0 0 0,1 1 0,1-1 0,1 1 0,-2 32 0,4-48 0,1-1 0,0 1 0,-1 0 0,1 0 0,0-1 0,0 1 0,0 0 0,0 0 0,0 0 0,1-1 0,-1 1 0,0 0 0,1 0 0,0-1 0,-1 1 0,1 0 0,0-1 0,0 1 0,0 0 0,0-1 0,0 0 0,0 1 0,0-1 0,0 1 0,1-1 0,-1 0 0,3 2 0,-2-3 0,1 0 0,-1 1 0,1-1 0,-1-1 0,1 1 0,-1 0 0,1 0 0,-1-1 0,0 0 0,1 1 0,-1-1 0,0 0 0,1 0 0,-1 0 0,0 0 0,0-1 0,0 1 0,0 0 0,4-4 0,5-5 0,0 0 0,-1-1 0,0 0 0,0-1 0,-1 0 0,-1 0 0,0-1 0,9-20 0,41-116 0,-47 117 0,-7 25 0,-1 11 0,0 25 0,-3 42 0,0-63 0,-1 2 0,1 0 0,0 0 0,1 0 0,3 19 0,-4-27 0,1-1 0,-1 0 0,0 0 0,1 0 0,-1 1 0,1-1 0,0 0 0,-1 0 0,1 0 0,0 0 0,-1 0 0,1 0 0,0 0 0,0-1 0,0 1 0,0 0 0,0 0 0,0-1 0,2 2 0,-1-2 0,-1 0 0,1 1 0,0-1 0,0 0 0,-1 0 0,1-1 0,0 1 0,-1 0 0,1-1 0,0 1 0,-1-1 0,1 1 0,0-1 0,-1 0 0,1 1 0,-1-1 0,1 0 0,1-2 0,17-13 0,-1 0 0,-1-1 0,-1 0 0,23-32 0,-26 31 0,0 1 0,1 1 0,1 0 0,1 1 0,0 0 0,22-13 0,-30 23 0,2 1 0,-1 0 0,0 1 0,1 0 0,0 0 0,0 1 0,0 1 0,12 0 0,-15 1 0,0-1 0,0 1 0,0-1 0,0 0 0,0-1 0,0 0 0,0 0 0,0-1 0,-1 0 0,1-1 0,-1 1 0,0-1 0,0 0 0,0-1 0,7-7 0,-7 5 0,-4 4 0,0-1 0,0 1 0,1 0 0,-1 0 0,1 0 0,0 0 0,7-3 0,-11 5 0,1 1 0,0 0 0,-1 0 0,1 0 0,-1 0 0,1 0 0,0 0 0,-1 0 0,1 0 0,-1 0 0,1 0 0,0 0 0,-1 0 0,1 0 0,-1 0 0,1 1 0,0-1 0,-1 0 0,1 0 0,-1 1 0,1-1 0,-1 0 0,1 1 0,0 0 0,11 25 0,-1 39 0,-3 0 0,-1 132 0,-6-189 0,-1 1 0,-1-1 0,0 0 0,0 0 0,-1 0 0,0 0 0,-6 16 0,7-21 0,0-1 0,-1 1 0,0-1 0,0 0 0,0 0 0,0 1 0,0-1 0,0 0 0,0-1 0,0 1 0,-1 0 0,1-1 0,-1 1 0,0-1 0,1 0 0,-1 0 0,0 0 0,0 0 0,1 0 0,-1 0 0,0-1 0,0 0 0,0 1 0,0-1 0,0 0 0,-4-1 0,-188-15 0,41 3 0,26 5 0,-852-88 0,960 93 0,-17-3 0,28 3 0,16 2 0,207 0 0,941-51-1512,-613 20 1031,938-17-552,-1366 48-413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38</Words>
  <Characters>3068</Characters>
  <Application>Microsoft Office Word</Application>
  <DocSecurity>0</DocSecurity>
  <Lines>25</Lines>
  <Paragraphs>7</Paragraphs>
  <ScaleCrop>false</ScaleCrop>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vieve Hughes</dc:creator>
  <cp:keywords/>
  <cp:lastModifiedBy>Jevi Waugh</cp:lastModifiedBy>
  <cp:revision>2</cp:revision>
  <dcterms:created xsi:type="dcterms:W3CDTF">2024-07-05T10:21:00Z</dcterms:created>
  <dcterms:modified xsi:type="dcterms:W3CDTF">2024-07-05T10:21:00Z</dcterms:modified>
</cp:coreProperties>
</file>